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Banking Internship Position in China Beijing</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Bank Name]</w:t>
      </w:r>
      <w:r>
        <w:br/>
      </w:r>
      <w:r>
        <w:t xml:space="preserve">Beijing Financial District</w:t>
      </w:r>
      <w:r>
        <w:br/>
      </w:r>
      <w:r>
        <w:t xml:space="preserve">China Beijing, China</w:t>
      </w:r>
    </w:p>
    <w:bookmarkStart w:id="21" w:name="X571dc2d454f5c8d4f8e7c69b8c655dd26c1c039"/>
    <w:p>
      <w:pPr>
        <w:pStyle w:val="Heading2"/>
      </w:pPr>
      <w:r>
        <w:t xml:space="preserve">Subject: Application for Banking Internship Position</w:t>
      </w:r>
    </w:p>
    <w:bookmarkEnd w:id="21"/>
    <w:p>
      <w:pPr>
        <w:pStyle w:val="FirstParagraph"/>
      </w:pPr>
      <w:r>
        <w:t xml:space="preserve">Dear Hiring Committee,</w:t>
      </w:r>
    </w:p>
    <w:p>
      <w:pPr>
        <w:pStyle w:val="BodyText"/>
      </w:pPr>
      <w:r>
        <w:t xml:space="preserve">As a highly motivated finance student with an unwavering passion for global financial systems and a profound commitment to mastering the intricacies of modern banking, I am writing to express my enthusiastic interest in the Banking Internship position at [Bank Name] within China Beijing. This</w:t>
      </w:r>
      <w:r>
        <w:t xml:space="preserve"> </w:t>
      </w:r>
      <w:r>
        <w:rPr>
          <w:bCs/>
          <w:b/>
        </w:rPr>
        <w:t xml:space="preserve">Internship Application Letter</w:t>
      </w:r>
      <w:r>
        <w:t xml:space="preserve"> </w:t>
      </w:r>
      <w:r>
        <w:t xml:space="preserve">serves as my formal submission for this opportunity, which represents not merely an academic extension but a strategic step toward becoming a globally competent</w:t>
      </w:r>
      <w:r>
        <w:t xml:space="preserve"> </w:t>
      </w:r>
      <w:r>
        <w:rPr>
          <w:bCs/>
          <w:b/>
        </w:rPr>
        <w:t xml:space="preserve">Banker</w:t>
      </w:r>
      <w:r>
        <w:t xml:space="preserve"> </w:t>
      </w:r>
      <w:r>
        <w:t xml:space="preserve">within one of Asia’s most dynamic financial hubs.</w:t>
      </w:r>
    </w:p>
    <w:p>
      <w:pPr>
        <w:pStyle w:val="BodyText"/>
      </w:pPr>
      <w:r>
        <w:t xml:space="preserve">In my pursuit of excellence in financial management, I have meticulously aligned my academic trajectory with the demands of contemporary banking. Currently pursuing a Bachelor of Business Administration with a specialization in International Finance at Peking University, I have completed rigorous coursework including Advanced Corporate Finance, Risk Management in Emerging Markets, and Cross-Border Investment Analysis. My academic achievements include maintaining a 3.8/4.0 GPA while leading a team project analyzing the impact of China’s Belt and Road Initiative on foreign portfolio investments—research directly relevant to the strategic landscape where your institution operates within</w:t>
      </w:r>
      <w:r>
        <w:t xml:space="preserve"> </w:t>
      </w:r>
      <w:r>
        <w:rPr>
          <w:bCs/>
          <w:b/>
        </w:rPr>
        <w:t xml:space="preserve">China Beijing</w:t>
      </w:r>
      <w:r>
        <w:t xml:space="preserve">. This work culminated in a presentation to faculty members from Beijing's Financial Regulatory Authority, further cementing my understanding of how institutional banking shapes national economic policy.</w:t>
      </w:r>
    </w:p>
    <w:p>
      <w:pPr>
        <w:pStyle w:val="BodyText"/>
      </w:pPr>
      <w:r>
        <w:t xml:space="preserve">My fascination with the Chinese financial ecosystem began during an immersive study abroad program at Tsinghua University’s School of Economics and Management. Living and studying in</w:t>
      </w:r>
      <w:r>
        <w:t xml:space="preserve"> </w:t>
      </w:r>
      <w:r>
        <w:rPr>
          <w:bCs/>
          <w:b/>
        </w:rPr>
        <w:t xml:space="preserve">China Beijing</w:t>
      </w:r>
      <w:r>
        <w:t xml:space="preserve">, I witnessed firsthand how local banks like yours navigate complex regulatory frameworks while driving innovation in digital banking solutions. During this period, I interned with a local microfinance institution, where I assisted in developing credit assessment models for SMEs—experience that taught me the delicate balance between risk mitigation and financial inclusion that defines ethical</w:t>
      </w:r>
      <w:r>
        <w:t xml:space="preserve"> </w:t>
      </w:r>
      <w:r>
        <w:rPr>
          <w:bCs/>
          <w:b/>
        </w:rPr>
        <w:t xml:space="preserve">Banker</w:t>
      </w:r>
      <w:r>
        <w:t xml:space="preserve"> </w:t>
      </w:r>
      <w:r>
        <w:t xml:space="preserve">practices in China’s context. I also mastered Mandarin at HSK Level 4 through intensive immersion, enabling me to communicate effectively with clients and colleagues while understanding cultural nuances critical to banking relationships.</w:t>
      </w:r>
    </w:p>
    <w:p>
      <w:pPr>
        <w:pStyle w:val="BodyText"/>
      </w:pPr>
      <w:r>
        <w:t xml:space="preserve">I am particularly drawn to [Bank Name] due to your pioneering work in sustainable finance—a sector where Beijing is spearheading national initiatives like the Green Finance Reform Pilot Zone. Your recent launch of blockchain-powered trade finance platforms resonates with my research on fintech disruption, which I detailed in my thesis: "Digital Transformation in Chinese Banking: Case Studies from the Beijing Financial Street." I am eager to contribute to such forward-thinking projects by applying my analytical skills in Python and SQL to support your data-driven decision-making processes. As a future</w:t>
      </w:r>
      <w:r>
        <w:t xml:space="preserve"> </w:t>
      </w:r>
      <w:r>
        <w:rPr>
          <w:bCs/>
          <w:b/>
        </w:rPr>
        <w:t xml:space="preserve">Banker</w:t>
      </w:r>
      <w:r>
        <w:t xml:space="preserve">, I understand that success in</w:t>
      </w:r>
      <w:r>
        <w:t xml:space="preserve"> </w:t>
      </w:r>
      <w:r>
        <w:rPr>
          <w:bCs/>
          <w:b/>
        </w:rPr>
        <w:t xml:space="preserve">China Beijing</w:t>
      </w:r>
      <w:r>
        <w:t xml:space="preserve"> </w:t>
      </w:r>
      <w:r>
        <w:t xml:space="preserve">requires not just technical expertise but cultural intelligence—something I’ve cultivated through volunteering with the Beijing International Youth Exchange Program, where I facilitated financial literacy workshops for 200+ underprivileged students.</w:t>
      </w:r>
    </w:p>
    <w:p>
      <w:pPr>
        <w:pStyle w:val="BodyText"/>
      </w:pPr>
      <w:r>
        <w:t xml:space="preserve">What sets me apart is my proactive approach to understanding China’s financial evolution. I regularly attend seminars at the China Banking Association in Beijing, where I engaged with industry leaders discussing the implications of the People’s Bank of China’s digital yuan rollout. This exposure has equipped me with insights into how institutions like [Bank Name] position themselves at the forefront of monetary innovation while maintaining stability—a balance essential for any modern</w:t>
      </w:r>
      <w:r>
        <w:t xml:space="preserve"> </w:t>
      </w:r>
      <w:r>
        <w:rPr>
          <w:bCs/>
          <w:b/>
        </w:rPr>
        <w:t xml:space="preserve">Banker</w:t>
      </w:r>
      <w:r>
        <w:t xml:space="preserve">. My technical toolkit includes proficiency in Bloomberg Terminal, Excel financial modeling, and a foundational understanding of CIPS (Cross-Border Interbank Payment System), all critical for supporting your operations within Beijing’s interconnected financial ecosystem.</w:t>
      </w:r>
    </w:p>
    <w:p>
      <w:pPr>
        <w:pStyle w:val="BodyText"/>
      </w:pPr>
      <w:r>
        <w:t xml:space="preserve">The strategic importance of Beijing as China’s primary financial center cannot be overstated. As the nerve center for Central Bank policies and multinational banking operations, it offers an unparalleled environment to learn from institutions that shape global capital flows. This internship is not merely a requirement for my degree—it is my deliberate choice to immerse myself in the heart of China’s financial revolution. I am prepared to contribute immediately as a dedicated intern by assisting with client portfolio reviews, market trend analysis for your Beijing-based corporate division, and supporting cross-departmental projects that strengthen your competitive edge in the regional market.</w:t>
      </w:r>
    </w:p>
    <w:p>
      <w:pPr>
        <w:pStyle w:val="BodyText"/>
      </w:pPr>
      <w:r>
        <w:t xml:space="preserve">My commitment extends beyond academic excellence. In 2022, I organized "Finance for All," a student-led initiative that partnered with Beijing Community Centers to provide free financial planning services—directly addressing the accessibility challenges faced by rural migrants in urban centers. This experience taught me how banking can be both a technical discipline and a catalyst for social impact—a philosophy deeply aligned with [Bank Name]’s community engagement ethos. As I prepare to transition from student to professional, I am confident that my blend of analytical rigor, cultural fluency, and service-oriented mindset will allow me to add immediate value as an intern under the guidance of your esteemed team.</w:t>
      </w:r>
    </w:p>
    <w:p>
      <w:pPr>
        <w:pStyle w:val="BodyText"/>
      </w:pPr>
      <w:r>
        <w:t xml:space="preserve">Thank you for considering my</w:t>
      </w:r>
      <w:r>
        <w:t xml:space="preserve"> </w:t>
      </w:r>
      <w:r>
        <w:rPr>
          <w:bCs/>
          <w:b/>
        </w:rPr>
        <w:t xml:space="preserve">Internship Application Letter</w:t>
      </w:r>
      <w:r>
        <w:t xml:space="preserve">. I have attached my resume detailing further academic and extracurricular achievements. I welcome the opportunity to discuss how my proactive approach and dedication to banking excellence align with [Bank Name]’s vision for innovation in</w:t>
      </w:r>
      <w:r>
        <w:t xml:space="preserve"> </w:t>
      </w:r>
      <w:r>
        <w:rPr>
          <w:bCs/>
          <w:b/>
        </w:rPr>
        <w:t xml:space="preserve">China Beijing</w:t>
      </w:r>
      <w:r>
        <w:t xml:space="preserve">. I am available for an interview at your earliest convenience and can be reached via email at student@email.com or mobile +86 138 XXXX XXXX.</w:t>
      </w:r>
    </w:p>
    <w:p>
      <w:pPr>
        <w:pStyle w:val="BodyText"/>
      </w:pPr>
      <w:r>
        <w:t xml:space="preserve">Sincerely,</w:t>
      </w:r>
    </w:p>
    <w:p>
      <w:pPr>
        <w:pStyle w:val="BodyText"/>
      </w:pPr>
      <w:r>
        <w:t xml:space="preserve">Alex Chen</w:t>
      </w:r>
    </w:p>
    <w:p>
      <w:pPr>
        <w:pStyle w:val="BodyText"/>
      </w:pPr>
      <w:r>
        <w:t xml:space="preserve">Finance Student | Peking University</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China Beijing</dc:title>
  <dc:creator/>
  <dc:language>en</dc:language>
  <cp:keywords/>
  <dcterms:created xsi:type="dcterms:W3CDTF">2026-07-21T05:41:31Z</dcterms:created>
  <dcterms:modified xsi:type="dcterms:W3CDTF">2026-07-21T05:41:31Z</dcterms:modified>
</cp:coreProperties>
</file>

<file path=docProps/custom.xml><?xml version="1.0" encoding="utf-8"?>
<Properties xmlns="http://schemas.openxmlformats.org/officeDocument/2006/custom-properties" xmlns:vt="http://schemas.openxmlformats.org/officeDocument/2006/docPropsVTypes"/>
</file>